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6C5F" w14:textId="2B00B43F" w:rsidR="0001262C" w:rsidRPr="009D24F7" w:rsidRDefault="009D24F7" w:rsidP="009D24F7">
      <w:pPr>
        <w:jc w:val="center"/>
        <w:rPr>
          <w:sz w:val="28"/>
          <w:szCs w:val="28"/>
        </w:rPr>
      </w:pPr>
      <w:r w:rsidRPr="009D24F7">
        <w:rPr>
          <w:rFonts w:hint="eastAsia"/>
          <w:sz w:val="28"/>
          <w:szCs w:val="28"/>
        </w:rPr>
        <w:t>信州大学医学部附属病院薬剤部　インターンシップ　申込書</w:t>
      </w:r>
    </w:p>
    <w:p w14:paraId="550F9613" w14:textId="51FD31CA" w:rsidR="009D24F7" w:rsidRDefault="009D24F7" w:rsidP="0001262C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3402"/>
        <w:gridCol w:w="992"/>
        <w:gridCol w:w="1418"/>
        <w:gridCol w:w="1134"/>
        <w:gridCol w:w="283"/>
        <w:gridCol w:w="1389"/>
      </w:tblGrid>
      <w:tr w:rsidR="00806B8E" w14:paraId="7553A77E" w14:textId="77777777" w:rsidTr="00D11CD3">
        <w:trPr>
          <w:trHeight w:val="670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7827D783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申込日</w:t>
            </w:r>
          </w:p>
        </w:tc>
        <w:tc>
          <w:tcPr>
            <w:tcW w:w="8618" w:type="dxa"/>
            <w:gridSpan w:val="6"/>
            <w:vAlign w:val="center"/>
          </w:tcPr>
          <w:p w14:paraId="2B83AB69" w14:textId="77777777" w:rsidR="00806B8E" w:rsidRPr="00CB70F9" w:rsidRDefault="00806B8E" w:rsidP="00D11CD3">
            <w:pPr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西暦　　　　年　　　　月　　　　日</w:t>
            </w:r>
          </w:p>
        </w:tc>
      </w:tr>
      <w:tr w:rsidR="00806B8E" w14:paraId="1CD823C3" w14:textId="77777777" w:rsidTr="00D11CD3">
        <w:trPr>
          <w:trHeight w:val="566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254D9080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ふりがな</w:t>
            </w:r>
          </w:p>
        </w:tc>
        <w:tc>
          <w:tcPr>
            <w:tcW w:w="3402" w:type="dxa"/>
          </w:tcPr>
          <w:p w14:paraId="2BAD3E91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vMerge w:val="restart"/>
            <w:shd w:val="clear" w:color="auto" w:fill="EDEDED" w:themeFill="accent3" w:themeFillTint="33"/>
            <w:vAlign w:val="center"/>
          </w:tcPr>
          <w:p w14:paraId="3045FFC4" w14:textId="77777777" w:rsidR="00806B8E" w:rsidRPr="00CB70F9" w:rsidRDefault="00806B8E" w:rsidP="00D11CD3">
            <w:pPr>
              <w:spacing w:line="30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生年月</w:t>
            </w:r>
          </w:p>
        </w:tc>
        <w:tc>
          <w:tcPr>
            <w:tcW w:w="2835" w:type="dxa"/>
            <w:gridSpan w:val="3"/>
            <w:vMerge w:val="restart"/>
            <w:vAlign w:val="center"/>
          </w:tcPr>
          <w:p w14:paraId="0871D9CC" w14:textId="77777777" w:rsidR="00806B8E" w:rsidRPr="00CB70F9" w:rsidRDefault="00806B8E" w:rsidP="00D11CD3">
            <w:pPr>
              <w:spacing w:line="300" w:lineRule="exact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西暦</w:t>
            </w:r>
          </w:p>
          <w:p w14:paraId="12BD278D" w14:textId="77777777" w:rsidR="00806B8E" w:rsidRDefault="00806B8E" w:rsidP="00D11CD3">
            <w:pPr>
              <w:spacing w:line="300" w:lineRule="exact"/>
              <w:ind w:firstLineChars="350" w:firstLine="840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 xml:space="preserve">年　</w:t>
            </w:r>
            <w:r>
              <w:rPr>
                <w:rFonts w:hint="eastAsia"/>
                <w:sz w:val="24"/>
                <w:szCs w:val="24"/>
              </w:rPr>
              <w:t xml:space="preserve">　</w:t>
            </w:r>
            <w:r w:rsidRPr="00CB70F9">
              <w:rPr>
                <w:rFonts w:hint="eastAsia"/>
                <w:sz w:val="24"/>
                <w:szCs w:val="24"/>
              </w:rPr>
              <w:t xml:space="preserve">　月</w:t>
            </w:r>
            <w:r>
              <w:rPr>
                <w:rFonts w:hint="eastAsia"/>
                <w:sz w:val="24"/>
                <w:szCs w:val="24"/>
              </w:rPr>
              <w:t>生</w:t>
            </w:r>
          </w:p>
          <w:p w14:paraId="7DA307CA" w14:textId="77777777" w:rsidR="00806B8E" w:rsidRPr="00CB70F9" w:rsidRDefault="00806B8E" w:rsidP="00D11CD3">
            <w:pPr>
              <w:spacing w:beforeLines="50" w:before="180" w:line="300" w:lineRule="exact"/>
              <w:ind w:leftChars="-8" w:hangingChars="7" w:hanging="17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現在　満　　歳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389" w:type="dxa"/>
            <w:shd w:val="clear" w:color="auto" w:fill="EDEDED" w:themeFill="accent3" w:themeFillTint="33"/>
          </w:tcPr>
          <w:p w14:paraId="726EB9BB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性別</w:t>
            </w:r>
          </w:p>
        </w:tc>
      </w:tr>
      <w:tr w:rsidR="00806B8E" w14:paraId="11485162" w14:textId="77777777" w:rsidTr="00D11CD3">
        <w:trPr>
          <w:trHeight w:val="856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2AE0A7D0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氏名</w:t>
            </w:r>
          </w:p>
        </w:tc>
        <w:tc>
          <w:tcPr>
            <w:tcW w:w="3402" w:type="dxa"/>
          </w:tcPr>
          <w:p w14:paraId="0792A458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vMerge/>
            <w:shd w:val="clear" w:color="auto" w:fill="EDEDED" w:themeFill="accent3" w:themeFillTint="33"/>
          </w:tcPr>
          <w:p w14:paraId="1FB765EA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  <w:tc>
          <w:tcPr>
            <w:tcW w:w="2835" w:type="dxa"/>
            <w:gridSpan w:val="3"/>
            <w:vMerge/>
          </w:tcPr>
          <w:p w14:paraId="59CD8059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  <w:tc>
          <w:tcPr>
            <w:tcW w:w="1389" w:type="dxa"/>
          </w:tcPr>
          <w:p w14:paraId="3BC1B4F8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</w:p>
        </w:tc>
      </w:tr>
      <w:tr w:rsidR="00806B8E" w14:paraId="3B0CAE3C" w14:textId="77777777" w:rsidTr="00D11CD3">
        <w:trPr>
          <w:trHeight w:val="20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1E66D46D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電話番号</w:t>
            </w:r>
          </w:p>
        </w:tc>
        <w:tc>
          <w:tcPr>
            <w:tcW w:w="8618" w:type="dxa"/>
            <w:gridSpan w:val="6"/>
          </w:tcPr>
          <w:p w14:paraId="69F0196F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</w:tr>
      <w:tr w:rsidR="00806B8E" w14:paraId="1A080308" w14:textId="77777777" w:rsidTr="00D11CD3">
        <w:trPr>
          <w:trHeight w:val="20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708517C0" w14:textId="77777777" w:rsidR="00806B8E" w:rsidRDefault="00806B8E" w:rsidP="00D11CD3">
            <w:pPr>
              <w:spacing w:line="240" w:lineRule="exact"/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E-mail</w:t>
            </w:r>
          </w:p>
          <w:p w14:paraId="3CED066E" w14:textId="77777777" w:rsidR="00806B8E" w:rsidRPr="00CB70F9" w:rsidRDefault="00806B8E" w:rsidP="00D11CD3">
            <w:pPr>
              <w:spacing w:line="240" w:lineRule="exact"/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アドレス</w:t>
            </w:r>
          </w:p>
        </w:tc>
        <w:tc>
          <w:tcPr>
            <w:tcW w:w="8618" w:type="dxa"/>
            <w:gridSpan w:val="6"/>
          </w:tcPr>
          <w:p w14:paraId="6C1C702B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</w:tr>
      <w:tr w:rsidR="00806B8E" w14:paraId="43F6CECC" w14:textId="77777777" w:rsidTr="00D11CD3">
        <w:trPr>
          <w:trHeight w:val="20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4069027A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大学名</w:t>
            </w:r>
          </w:p>
        </w:tc>
        <w:tc>
          <w:tcPr>
            <w:tcW w:w="5812" w:type="dxa"/>
            <w:gridSpan w:val="3"/>
          </w:tcPr>
          <w:p w14:paraId="1790E17B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EDEDED" w:themeFill="accent3" w:themeFillTint="33"/>
            <w:vAlign w:val="center"/>
          </w:tcPr>
          <w:p w14:paraId="2C26F963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学年</w:t>
            </w:r>
          </w:p>
        </w:tc>
        <w:tc>
          <w:tcPr>
            <w:tcW w:w="1672" w:type="dxa"/>
            <w:gridSpan w:val="2"/>
            <w:vAlign w:val="center"/>
          </w:tcPr>
          <w:p w14:paraId="6E3A0C4D" w14:textId="77777777" w:rsidR="00806B8E" w:rsidRPr="00CB70F9" w:rsidRDefault="00806B8E" w:rsidP="00D11CD3">
            <w:pPr>
              <w:jc w:val="right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年</w:t>
            </w:r>
          </w:p>
        </w:tc>
      </w:tr>
      <w:tr w:rsidR="00806B8E" w14:paraId="4A2E8D42" w14:textId="77777777" w:rsidTr="00D11CD3">
        <w:tc>
          <w:tcPr>
            <w:tcW w:w="1838" w:type="dxa"/>
            <w:shd w:val="clear" w:color="auto" w:fill="EDEDED" w:themeFill="accent3" w:themeFillTint="33"/>
            <w:vAlign w:val="center"/>
          </w:tcPr>
          <w:p w14:paraId="6E684671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参加希望日</w:t>
            </w:r>
          </w:p>
        </w:tc>
        <w:tc>
          <w:tcPr>
            <w:tcW w:w="8618" w:type="dxa"/>
            <w:gridSpan w:val="6"/>
            <w:vAlign w:val="center"/>
          </w:tcPr>
          <w:p w14:paraId="31635131" w14:textId="77777777" w:rsidR="00806B8E" w:rsidRPr="00CB70F9" w:rsidRDefault="00806B8E" w:rsidP="00D11CD3">
            <w:pPr>
              <w:spacing w:line="300" w:lineRule="exact"/>
              <w:ind w:firstLineChars="192" w:firstLine="461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 xml:space="preserve">第（　　</w:t>
            </w:r>
            <w:r>
              <w:rPr>
                <w:rFonts w:hint="eastAsia"/>
                <w:sz w:val="24"/>
                <w:szCs w:val="24"/>
              </w:rPr>
              <w:t xml:space="preserve">　</w:t>
            </w:r>
            <w:r w:rsidRPr="00CB70F9">
              <w:rPr>
                <w:rFonts w:hint="eastAsia"/>
                <w:sz w:val="24"/>
                <w:szCs w:val="24"/>
              </w:rPr>
              <w:t>）回</w:t>
            </w:r>
          </w:p>
        </w:tc>
      </w:tr>
      <w:tr w:rsidR="00806B8E" w14:paraId="2909C5D7" w14:textId="77777777" w:rsidTr="00D11CD3">
        <w:trPr>
          <w:trHeight w:val="5998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76EDE940" w14:textId="77777777" w:rsidR="00806B8E" w:rsidRPr="00CB70F9" w:rsidRDefault="00806B8E" w:rsidP="00D11CD3">
            <w:pPr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参加理由</w:t>
            </w:r>
          </w:p>
        </w:tc>
        <w:tc>
          <w:tcPr>
            <w:tcW w:w="8618" w:type="dxa"/>
            <w:gridSpan w:val="6"/>
          </w:tcPr>
          <w:p w14:paraId="201A3902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</w:tr>
      <w:tr w:rsidR="00806B8E" w14:paraId="6926CDF0" w14:textId="77777777" w:rsidTr="00D11CD3">
        <w:trPr>
          <w:trHeight w:val="1831"/>
        </w:trPr>
        <w:tc>
          <w:tcPr>
            <w:tcW w:w="1838" w:type="dxa"/>
            <w:shd w:val="clear" w:color="auto" w:fill="EDEDED" w:themeFill="accent3" w:themeFillTint="33"/>
            <w:vAlign w:val="center"/>
          </w:tcPr>
          <w:p w14:paraId="76F780D9" w14:textId="77777777" w:rsidR="00806B8E" w:rsidRPr="00CB70F9" w:rsidRDefault="00806B8E" w:rsidP="00D11CD3">
            <w:pPr>
              <w:spacing w:line="300" w:lineRule="exact"/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その他要望</w:t>
            </w:r>
          </w:p>
          <w:p w14:paraId="10170A6F" w14:textId="77777777" w:rsidR="00806B8E" w:rsidRPr="00CB70F9" w:rsidRDefault="00806B8E" w:rsidP="00D11CD3">
            <w:pPr>
              <w:spacing w:line="300" w:lineRule="exact"/>
              <w:jc w:val="center"/>
              <w:rPr>
                <w:sz w:val="24"/>
                <w:szCs w:val="24"/>
              </w:rPr>
            </w:pPr>
            <w:r w:rsidRPr="00CB70F9">
              <w:rPr>
                <w:rFonts w:hint="eastAsia"/>
                <w:sz w:val="24"/>
                <w:szCs w:val="24"/>
              </w:rPr>
              <w:t>質問等</w:t>
            </w:r>
          </w:p>
        </w:tc>
        <w:tc>
          <w:tcPr>
            <w:tcW w:w="8618" w:type="dxa"/>
            <w:gridSpan w:val="6"/>
          </w:tcPr>
          <w:p w14:paraId="5EF7F2B4" w14:textId="77777777" w:rsidR="00806B8E" w:rsidRPr="00CB70F9" w:rsidRDefault="00806B8E" w:rsidP="00D11CD3">
            <w:pPr>
              <w:rPr>
                <w:sz w:val="24"/>
                <w:szCs w:val="24"/>
              </w:rPr>
            </w:pPr>
          </w:p>
        </w:tc>
      </w:tr>
    </w:tbl>
    <w:p w14:paraId="47986DFA" w14:textId="77777777" w:rsidR="00D23964" w:rsidRDefault="00D23964" w:rsidP="00D23964">
      <w:r>
        <w:rPr>
          <w:rFonts w:hint="eastAsia"/>
        </w:rPr>
        <w:t>本申込書は、下記までメールで提出してください．</w:t>
      </w:r>
    </w:p>
    <w:p w14:paraId="268BB8B5" w14:textId="045D2220" w:rsidR="009D24F7" w:rsidRPr="00D23964" w:rsidRDefault="00D23964" w:rsidP="00D23964">
      <w:r w:rsidRPr="006B0680">
        <w:rPr>
          <w:rFonts w:hint="eastAsia"/>
          <w:szCs w:val="21"/>
        </w:rPr>
        <w:t>信州大学医学部附属病院薬剤部</w:t>
      </w:r>
      <w:r>
        <w:rPr>
          <w:rFonts w:hint="eastAsia"/>
          <w:szCs w:val="21"/>
        </w:rPr>
        <w:t xml:space="preserve">　</w:t>
      </w:r>
      <w:r w:rsidRPr="003C2A1F">
        <w:t>hosp-pharmacy@shinshu-u.ac.jp</w:t>
      </w:r>
    </w:p>
    <w:sectPr w:rsidR="009D24F7" w:rsidRPr="00D23964" w:rsidSect="0001262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3B3B5" w14:textId="77777777" w:rsidR="00117FC9" w:rsidRDefault="00117FC9" w:rsidP="00117FC9">
      <w:r>
        <w:separator/>
      </w:r>
    </w:p>
  </w:endnote>
  <w:endnote w:type="continuationSeparator" w:id="0">
    <w:p w14:paraId="78AF380F" w14:textId="77777777" w:rsidR="00117FC9" w:rsidRDefault="00117FC9" w:rsidP="00117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DC4ED" w14:textId="77777777" w:rsidR="00117FC9" w:rsidRDefault="00117FC9" w:rsidP="00117FC9">
      <w:r>
        <w:separator/>
      </w:r>
    </w:p>
  </w:footnote>
  <w:footnote w:type="continuationSeparator" w:id="0">
    <w:p w14:paraId="0545513C" w14:textId="77777777" w:rsidR="00117FC9" w:rsidRDefault="00117FC9" w:rsidP="00117F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E2MDEwMbY0NTZU0lEKTi0uzszPAykwqgUAvdbI6iwAAAA="/>
  </w:docVars>
  <w:rsids>
    <w:rsidRoot w:val="0001262C"/>
    <w:rsid w:val="0001262C"/>
    <w:rsid w:val="00110ACE"/>
    <w:rsid w:val="00117FC9"/>
    <w:rsid w:val="002207F2"/>
    <w:rsid w:val="0026112C"/>
    <w:rsid w:val="003423CB"/>
    <w:rsid w:val="00356EBD"/>
    <w:rsid w:val="00483B64"/>
    <w:rsid w:val="004D6CDB"/>
    <w:rsid w:val="00533F2F"/>
    <w:rsid w:val="005667BA"/>
    <w:rsid w:val="0058782F"/>
    <w:rsid w:val="005D3BEA"/>
    <w:rsid w:val="005F0120"/>
    <w:rsid w:val="0063761E"/>
    <w:rsid w:val="006B0680"/>
    <w:rsid w:val="0078697E"/>
    <w:rsid w:val="00806B8E"/>
    <w:rsid w:val="00893798"/>
    <w:rsid w:val="008B3666"/>
    <w:rsid w:val="00993A78"/>
    <w:rsid w:val="009D24F7"/>
    <w:rsid w:val="00A74DD2"/>
    <w:rsid w:val="00AE3069"/>
    <w:rsid w:val="00B35605"/>
    <w:rsid w:val="00B70EAD"/>
    <w:rsid w:val="00B87C0E"/>
    <w:rsid w:val="00CB70F9"/>
    <w:rsid w:val="00D23964"/>
    <w:rsid w:val="00D818C9"/>
    <w:rsid w:val="00DB0CB5"/>
    <w:rsid w:val="00EE0D48"/>
    <w:rsid w:val="00F52967"/>
    <w:rsid w:val="00FB3A84"/>
    <w:rsid w:val="00FC0E60"/>
    <w:rsid w:val="00FF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1782F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12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17FC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17FC9"/>
  </w:style>
  <w:style w:type="paragraph" w:styleId="a6">
    <w:name w:val="footer"/>
    <w:basedOn w:val="a"/>
    <w:link w:val="a7"/>
    <w:uiPriority w:val="99"/>
    <w:unhideWhenUsed/>
    <w:rsid w:val="00117FC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17F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6T23:38:00Z</dcterms:created>
  <dcterms:modified xsi:type="dcterms:W3CDTF">2023-05-16T23:38:00Z</dcterms:modified>
</cp:coreProperties>
</file>